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4de53186cb0b82bd7853c1349d6011c83032afb"/>
    <w:p>
      <w:pPr>
        <w:pStyle w:val="Heading1"/>
      </w:pPr>
      <w:r>
        <w:t xml:space="preserve">Cover Letter for Hairdresser Position in Bangladesh Dhaka</w:t>
      </w:r>
    </w:p>
    <w:p>
      <w:pPr>
        <w:pStyle w:val="FirstParagraph"/>
      </w:pPr>
      <w:r>
        <w:rPr>
          <w:bCs/>
          <w:b/>
        </w:rPr>
        <w:t xml:space="preserve">Dear [Hiring Manager's Name],</w:t>
      </w:r>
    </w:p>
    <w:p>
      <w:pPr>
        <w:pStyle w:val="BodyText"/>
      </w:pPr>
      <w:r>
        <w:t xml:space="preserve">I am writing to express my enthusiastic interest in the Hairdresser position at your esteemed salon in Dhaka, Bangladesh. As a passionate and skilled haircare professional with over [X years] of experience, I am eager to contribute my expertise and creativity to your team while embracing the vibrant cultural and professional landscape of Dhaka. This opportunity aligns perfectly with my career goals, as I am deeply committed to delivering exceptional hairdressing services that cater to the diverse needs of clients in Bangladesh’s dynamic capital.</w:t>
      </w:r>
    </w:p>
    <w:p>
      <w:pPr>
        <w:pStyle w:val="BodyText"/>
      </w:pPr>
      <w:r>
        <w:t xml:space="preserve">My journey as a Hairdresser has been shaped by a blend of technical proficiency, artistic vision, and an unwavering dedication to customer satisfaction. Throughout my career, I have honed my skills in cutting, coloring, styling, and haircare treatments for clients of all ages and backgrounds. Whether it’s creating a trendy bob for a young professional or designing a traditional yet modern hairstyle for a special occasion, I approach each project with precision and creativity. My ability to adapt to different hair types, textures, and cultural preferences has allowed me to build long-term relationships with clients who value both quality and personalization.</w:t>
      </w:r>
    </w:p>
    <w:p>
      <w:pPr>
        <w:pStyle w:val="BodyText"/>
      </w:pPr>
      <w:r>
        <w:t xml:space="preserve">What sets me apart as a Hairdresser is my commitment to staying updated with global trends while respecting the unique beauty standards of Bangladesh. Dhaka’s fashion industry is rapidly evolving, and I have always been inspired by the fusion of traditional Bangladeshi aesthetics with contemporary styles. For instance, I have worked extensively with clients who seek elegant updos for weddings or natural hairstyles that reflect local customs. My knowledge of haircare products tailored to the climate and hair types prevalent in Bangladesh ensures that my services not only meet but exceed expectations.</w:t>
      </w:r>
    </w:p>
    <w:p>
      <w:pPr>
        <w:pStyle w:val="BodyText"/>
      </w:pPr>
      <w:r>
        <w:t xml:space="preserve">As a Hairdresser in Dhaka, I understand the importance of creating a welcoming and inclusive environment for clients. The city’s multicultural population means that I have encountered a wide array of preferences, from conservative to avant-garde styles. This diversity has taught me to communicate effectively, listen actively, and tailor solutions that resonate with each individual’s personality and lifestyle. Whether it’s advising on low-maintenance hairstyles for busy professionals or crafting bold looks for fashion-forward clients, I prioritize building trust through transparency and professionalism.</w:t>
      </w:r>
    </w:p>
    <w:p>
      <w:pPr>
        <w:pStyle w:val="BodyText"/>
      </w:pPr>
      <w:r>
        <w:t xml:space="preserve">My experience in the beauty industry has also equipped me with strong organizational and interpersonal skills. I have managed appointments, coordinated with other stylists, and ensured that salons operate smoothly while maintaining high standards of hygiene and safety. In Dhaka’s competitive market, where clients demand both quality and efficiency, these skills are invaluable. I am confident that my ability to multitask under pressure and maintain a positive attitude will contribute to the success of your salon.</w:t>
      </w:r>
    </w:p>
    <w:p>
      <w:pPr>
        <w:pStyle w:val="BodyText"/>
      </w:pPr>
      <w:r>
        <w:t xml:space="preserve">What excites me most about this opportunity is the chance to work in Bangladesh Dhaka, a city known for its energy, creativity, and rich cultural heritage. Dhaka’s bustling streets are filled with opportunities for innovation, and I am eager to collaborate with a team that shares my passion for excellence. I have always admired the way local salons blend traditional techniques with modern tools to create unique experiences for clients. I would be thrilled to bring my expertise to your establishment and help elevate the standards of hairdressing in this vibrant city.</w:t>
      </w:r>
    </w:p>
    <w:p>
      <w:pPr>
        <w:pStyle w:val="BodyText"/>
      </w:pPr>
      <w:r>
        <w:t xml:space="preserve">My portfolio includes a variety of work that showcases my versatility as a Hairdresser. From intricate braiding techniques for special events to precision cuts that enhance facial features, I take pride in every detail. I have also participated in workshops and training sessions focused on the latest haircare trends, including sustainable practices and eco-friendly products—values that align with the growing emphasis on environmental consciousness in Bangladesh.</w:t>
      </w:r>
    </w:p>
    <w:p>
      <w:pPr>
        <w:pStyle w:val="BodyText"/>
      </w:pPr>
      <w:r>
        <w:t xml:space="preserve">In addition to my technical skills, I am a lifelong learner who thrives on challenges. I believe that the role of a Hairdresser extends beyond just cutting hair; it involves understanding client needs, staying updated with industry advancements, and fostering a sense of community. In Dhaka, where the beauty industry is expanding rapidly, I see immense potential to grow alongside your team and contribute to the evolution of hairdressing in Bangladesh.</w:t>
      </w:r>
    </w:p>
    <w:p>
      <w:pPr>
        <w:pStyle w:val="BodyText"/>
      </w:pPr>
      <w:r>
        <w:t xml:space="preserve">I am particularly drawn to your salon’s reputation for excellence and innovation. Your commitment to providing personalized services and creating a welcoming atmosphere resonates with my own values as a Hairdresser. I am confident that my skills, combined with my enthusiasm for working in Dhaka, will make me a valuable asset to your team. I would be honored to discuss how I can contribute to your salon’s continued success.</w:t>
      </w:r>
    </w:p>
    <w:p>
      <w:pPr>
        <w:pStyle w:val="BodyText"/>
      </w:pPr>
      <w:r>
        <w:t xml:space="preserve">Thank you for considering my application. I would welcome the opportunity to meet with you in person or via video call to further discuss how my background and vision align with the goals of your salon. Please feel free to contact me at [Your Phone Number] or [Your Email Address] at your earliest convenience.</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Bangladesh Dhaka</dc:title>
  <dc:creator/>
  <dc:language>en</dc:language>
  <cp:keywords/>
  <dcterms:created xsi:type="dcterms:W3CDTF">2026-07-25T04:15:59Z</dcterms:created>
  <dcterms:modified xsi:type="dcterms:W3CDTF">2026-07-25T04:15:59Z</dcterms:modified>
</cp:coreProperties>
</file>

<file path=docProps/custom.xml><?xml version="1.0" encoding="utf-8"?>
<Properties xmlns="http://schemas.openxmlformats.org/officeDocument/2006/custom-properties" xmlns:vt="http://schemas.openxmlformats.org/officeDocument/2006/docPropsVTypes"/>
</file>